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6E8D5" w14:textId="77777777" w:rsidR="00C172ED" w:rsidRPr="00771963" w:rsidRDefault="00C172ED" w:rsidP="00C172ED">
      <w:pPr>
        <w:tabs>
          <w:tab w:val="right" w:pos="10773"/>
        </w:tabs>
        <w:spacing w:after="0" w:line="240" w:lineRule="auto"/>
        <w:ind w:right="27"/>
        <w:jc w:val="both"/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22"/>
          <w:szCs w:val="22"/>
        </w:rPr>
      </w:pPr>
      <w:bookmarkStart w:id="0" w:name="_Hlk86735807"/>
      <w:r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40"/>
          <w:szCs w:val="40"/>
        </w:rPr>
        <w:t>TIFFANY WHITE</w:t>
      </w:r>
      <w:r w:rsidRPr="000D785B"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22"/>
          <w:szCs w:val="22"/>
        </w:rPr>
        <w:tab/>
      </w:r>
      <w:r w:rsidRPr="00771963">
        <w:rPr>
          <w:rStyle w:val="A2"/>
          <w:rFonts w:asciiTheme="minorHAnsi" w:hAnsiTheme="minorHAnsi" w:cstheme="minorHAnsi"/>
          <w:bCs/>
          <w:color w:val="auto"/>
          <w:position w:val="-21"/>
          <w:sz w:val="22"/>
          <w:szCs w:val="22"/>
        </w:rPr>
        <w:t>204-330-5980</w:t>
      </w:r>
    </w:p>
    <w:p w14:paraId="049F17A3" w14:textId="16101C6C" w:rsidR="00C172ED" w:rsidRPr="00771963" w:rsidRDefault="00E13C7C" w:rsidP="00C172ED">
      <w:pPr>
        <w:tabs>
          <w:tab w:val="right" w:pos="10800"/>
        </w:tabs>
        <w:spacing w:after="0" w:line="240" w:lineRule="auto"/>
        <w:ind w:right="27"/>
        <w:jc w:val="both"/>
        <w:rPr>
          <w:rFonts w:cstheme="minorHAnsi"/>
          <w:bCs/>
          <w:noProof/>
          <w:color w:val="000000"/>
          <w:position w:val="-21"/>
          <w:lang w:eastAsia="en-CA"/>
        </w:rPr>
      </w:pPr>
      <w:r>
        <w:rPr>
          <w:rStyle w:val="A2"/>
          <w:rFonts w:asciiTheme="minorHAnsi" w:hAnsiTheme="minorHAnsi" w:cstheme="minorHAnsi"/>
          <w:bCs/>
          <w:position w:val="-21"/>
          <w:sz w:val="22"/>
          <w:szCs w:val="22"/>
        </w:rPr>
        <w:t>La Broquerie, MB</w:t>
      </w:r>
      <w:r w:rsidR="00C172ED" w:rsidRPr="00771963">
        <w:rPr>
          <w:rStyle w:val="A2"/>
          <w:rFonts w:asciiTheme="minorHAnsi" w:hAnsiTheme="minorHAnsi" w:cstheme="minorHAnsi"/>
          <w:bCs/>
          <w:position w:val="-21"/>
          <w:sz w:val="22"/>
          <w:szCs w:val="22"/>
        </w:rPr>
        <w:tab/>
      </w:r>
      <w:hyperlink r:id="rId7" w:history="1">
        <w:r w:rsidR="00C172ED" w:rsidRPr="00771963">
          <w:rPr>
            <w:rStyle w:val="Hyperlink"/>
            <w:rFonts w:cstheme="minorHAnsi"/>
            <w:bCs/>
            <w:noProof/>
            <w:position w:val="-21"/>
            <w:lang w:eastAsia="en-CA"/>
          </w:rPr>
          <w:t>tiffanywhite377@gmail.com</w:t>
        </w:r>
      </w:hyperlink>
    </w:p>
    <w:bookmarkEnd w:id="0"/>
    <w:p w14:paraId="42BFBEF1" w14:textId="77777777" w:rsidR="00C172ED" w:rsidRDefault="00C172ED" w:rsidP="00C172ED">
      <w:pPr>
        <w:spacing w:after="0" w:line="240" w:lineRule="auto"/>
        <w:rPr>
          <w:rFonts w:eastAsia="Calibri" w:cstheme="minorHAnsi"/>
          <w:b/>
          <w:spacing w:val="40"/>
          <w:sz w:val="24"/>
          <w:szCs w:val="24"/>
          <w:lang w:val="fr-FR"/>
        </w:rPr>
      </w:pPr>
    </w:p>
    <w:p w14:paraId="64384430" w14:textId="510CF4B3" w:rsidR="00C172ED" w:rsidRDefault="00C172ED" w:rsidP="00C172ED">
      <w:pPr>
        <w:spacing w:after="0" w:line="240" w:lineRule="auto"/>
        <w:jc w:val="center"/>
        <w:rPr>
          <w:rFonts w:ascii="Calibri" w:hAnsi="Calibri" w:cs="Arial"/>
          <w:szCs w:val="18"/>
        </w:rPr>
      </w:pPr>
      <w:r w:rsidRPr="00082CDE">
        <w:rPr>
          <w:rFonts w:eastAsia="Calibri" w:cstheme="minorHAnsi"/>
          <w:b/>
          <w:spacing w:val="40"/>
          <w:sz w:val="24"/>
          <w:szCs w:val="24"/>
          <w:lang w:val="fr-FR"/>
        </w:rPr>
        <w:t>CONSTRUCTION &amp; TRADES PROFESSIONAL</w:t>
      </w:r>
      <w:r>
        <w:rPr>
          <w:rFonts w:eastAsia="Calibri" w:cstheme="minorHAnsi"/>
          <w:b/>
          <w:spacing w:val="40"/>
          <w:sz w:val="24"/>
          <w:szCs w:val="24"/>
          <w:lang w:val="fr-FR"/>
        </w:rPr>
        <w:t xml:space="preserve"> | PROJECT COORDINATION</w:t>
      </w:r>
    </w:p>
    <w:p w14:paraId="5136E30C" w14:textId="77777777" w:rsidR="00C172ED" w:rsidRDefault="00C172ED" w:rsidP="00C172ED">
      <w:pPr>
        <w:spacing w:after="0" w:line="240" w:lineRule="auto"/>
        <w:rPr>
          <w:rFonts w:ascii="Calibri" w:hAnsi="Calibri" w:cs="Arial"/>
          <w:szCs w:val="18"/>
        </w:rPr>
      </w:pPr>
    </w:p>
    <w:p w14:paraId="7E73514D" w14:textId="647E3A52" w:rsidR="00052C15" w:rsidRPr="00E2402D" w:rsidRDefault="00B87D3D" w:rsidP="00C172ED">
      <w:pPr>
        <w:spacing w:after="0" w:line="240" w:lineRule="auto"/>
        <w:rPr>
          <w:rFonts w:ascii="Calibri" w:hAnsi="Calibri" w:cs="Arial"/>
          <w:szCs w:val="18"/>
        </w:rPr>
      </w:pPr>
      <w:r>
        <w:rPr>
          <w:rFonts w:ascii="Calibri" w:hAnsi="Calibri" w:cs="Arial"/>
          <w:szCs w:val="18"/>
        </w:rPr>
        <w:t>January 1</w:t>
      </w:r>
      <w:r w:rsidR="009A3BFC">
        <w:rPr>
          <w:rFonts w:ascii="Calibri" w:hAnsi="Calibri" w:cs="Arial"/>
          <w:szCs w:val="18"/>
        </w:rPr>
        <w:t>7</w:t>
      </w:r>
      <w:r>
        <w:rPr>
          <w:rFonts w:ascii="Calibri" w:hAnsi="Calibri" w:cs="Arial"/>
          <w:szCs w:val="18"/>
        </w:rPr>
        <w:t>, 2023</w:t>
      </w:r>
      <w:r w:rsidR="00670DC5">
        <w:rPr>
          <w:rFonts w:ascii="Calibri" w:hAnsi="Calibri" w:cs="Arial"/>
          <w:szCs w:val="18"/>
        </w:rPr>
        <w:tab/>
      </w:r>
    </w:p>
    <w:p w14:paraId="29030351" w14:textId="0FD26D0D" w:rsidR="00052C15" w:rsidRPr="00E2402D" w:rsidRDefault="00670DC5" w:rsidP="00052C15">
      <w:pPr>
        <w:spacing w:after="0" w:line="240" w:lineRule="auto"/>
        <w:rPr>
          <w:rFonts w:ascii="Calibri" w:hAnsi="Calibri" w:cs="Arial"/>
          <w:szCs w:val="18"/>
        </w:rPr>
      </w:pPr>
      <w:r>
        <w:rPr>
          <w:rFonts w:ascii="Calibri" w:hAnsi="Calibri" w:cs="Arial"/>
          <w:szCs w:val="18"/>
        </w:rPr>
        <w:t>Tiffany White</w:t>
      </w:r>
    </w:p>
    <w:p w14:paraId="3667CF6B" w14:textId="77777777" w:rsidR="00052C15" w:rsidRPr="00E2402D" w:rsidRDefault="00052C15" w:rsidP="00052C15">
      <w:pPr>
        <w:spacing w:after="0" w:line="240" w:lineRule="auto"/>
        <w:rPr>
          <w:rFonts w:ascii="Calibri" w:hAnsi="Calibri" w:cs="Arial"/>
          <w:szCs w:val="18"/>
        </w:rPr>
      </w:pPr>
    </w:p>
    <w:p w14:paraId="478D03E1" w14:textId="241102AC" w:rsidR="00052C15" w:rsidRPr="00E2402D" w:rsidRDefault="00052C15" w:rsidP="00052C15">
      <w:pPr>
        <w:spacing w:after="0" w:line="240" w:lineRule="auto"/>
        <w:rPr>
          <w:rFonts w:ascii="Calibri" w:hAnsi="Calibri" w:cs="Arial"/>
          <w:szCs w:val="18"/>
        </w:rPr>
      </w:pPr>
      <w:r w:rsidRPr="00E2402D">
        <w:rPr>
          <w:rFonts w:ascii="Calibri" w:hAnsi="Calibri" w:cs="Arial"/>
          <w:szCs w:val="18"/>
        </w:rPr>
        <w:t xml:space="preserve">Dear </w:t>
      </w:r>
      <w:r w:rsidR="008A2B85">
        <w:rPr>
          <w:rFonts w:ascii="Calibri" w:hAnsi="Calibri" w:cs="Arial"/>
          <w:szCs w:val="18"/>
        </w:rPr>
        <w:t>Hiring Manager</w:t>
      </w:r>
      <w:r w:rsidR="00F33DD9">
        <w:rPr>
          <w:rFonts w:ascii="Calibri" w:hAnsi="Calibri" w:cs="Arial"/>
          <w:szCs w:val="18"/>
        </w:rPr>
        <w:t xml:space="preserve"> </w:t>
      </w:r>
    </w:p>
    <w:p w14:paraId="06E6CB7B" w14:textId="4E803801" w:rsidR="00052C15" w:rsidRPr="00052C15" w:rsidRDefault="00052C15" w:rsidP="00052C15">
      <w:pPr>
        <w:pBdr>
          <w:bottom w:val="single" w:sz="4" w:space="1" w:color="auto"/>
        </w:pBdr>
        <w:spacing w:before="240" w:after="0"/>
        <w:rPr>
          <w:rFonts w:ascii="Calibri" w:hAnsi="Calibri" w:cs="Arial"/>
          <w:b/>
          <w:bCs/>
          <w:color w:val="06357A" w:themeColor="accent1"/>
        </w:rPr>
      </w:pPr>
      <w:r w:rsidRPr="00052C15">
        <w:rPr>
          <w:rFonts w:ascii="Calibri" w:hAnsi="Calibri" w:cs="Arial"/>
          <w:b/>
          <w:bCs/>
          <w:color w:val="06357A" w:themeColor="accent1"/>
        </w:rPr>
        <w:t xml:space="preserve">Re: </w:t>
      </w:r>
      <w:r w:rsidR="008A2B85">
        <w:rPr>
          <w:rFonts w:ascii="Calibri" w:hAnsi="Calibri" w:cs="Arial"/>
          <w:b/>
          <w:bCs/>
          <w:color w:val="06357A" w:themeColor="accent1"/>
        </w:rPr>
        <w:t>Property Manager/Property Manager Assistant</w:t>
      </w:r>
      <w:r w:rsidR="00F33DD9">
        <w:rPr>
          <w:rFonts w:ascii="Calibri" w:hAnsi="Calibri" w:cs="Arial"/>
          <w:b/>
          <w:bCs/>
          <w:color w:val="06357A" w:themeColor="accent1"/>
        </w:rPr>
        <w:t xml:space="preserve"> </w:t>
      </w:r>
      <w:r w:rsidR="00C24AA1">
        <w:rPr>
          <w:rFonts w:ascii="Calibri" w:hAnsi="Calibri" w:cs="Arial"/>
          <w:b/>
          <w:bCs/>
          <w:color w:val="06357A" w:themeColor="accent1"/>
        </w:rPr>
        <w:t xml:space="preserve"> </w:t>
      </w:r>
      <w:r w:rsidR="003A3C7B">
        <w:rPr>
          <w:rFonts w:ascii="Calibri" w:hAnsi="Calibri" w:cs="Arial"/>
          <w:b/>
          <w:bCs/>
          <w:color w:val="06357A" w:themeColor="accent1"/>
        </w:rPr>
        <w:t xml:space="preserve"> </w:t>
      </w:r>
      <w:r w:rsidR="00670DC5">
        <w:rPr>
          <w:rFonts w:ascii="Calibri" w:hAnsi="Calibri" w:cs="Arial"/>
          <w:b/>
          <w:bCs/>
          <w:color w:val="06357A" w:themeColor="accent1"/>
        </w:rPr>
        <w:t xml:space="preserve"> </w:t>
      </w:r>
    </w:p>
    <w:p w14:paraId="45396D2A" w14:textId="3ACD0C2D" w:rsidR="00052C15" w:rsidRPr="00052C15" w:rsidRDefault="00052C15" w:rsidP="00052C15">
      <w:pPr>
        <w:spacing w:before="240" w:line="240" w:lineRule="auto"/>
      </w:pPr>
      <w:r w:rsidRPr="00052C15">
        <w:t xml:space="preserve">I am a </w:t>
      </w:r>
      <w:r w:rsidR="00C172ED">
        <w:rPr>
          <w:rFonts w:cstheme="minorHAnsi"/>
          <w:lang w:val="en-US"/>
        </w:rPr>
        <w:t xml:space="preserve">Creative and dynamic results-driven Construction and Trades Professional with diverse industry experience. </w:t>
      </w:r>
      <w:r w:rsidRPr="00052C15">
        <w:t>Currently looking to expand my</w:t>
      </w:r>
      <w:r w:rsidR="00C172ED">
        <w:t xml:space="preserve"> skills and experience </w:t>
      </w:r>
      <w:r w:rsidR="005839C4">
        <w:t xml:space="preserve">in the </w:t>
      </w:r>
      <w:r w:rsidR="007020CA">
        <w:t xml:space="preserve">property </w:t>
      </w:r>
      <w:r w:rsidR="00CA197E">
        <w:t>management</w:t>
      </w:r>
      <w:r w:rsidR="005839C4">
        <w:t xml:space="preserve"> </w:t>
      </w:r>
      <w:r w:rsidR="000F508C">
        <w:t>environment</w:t>
      </w:r>
      <w:r w:rsidR="00C172ED">
        <w:t xml:space="preserve"> </w:t>
      </w:r>
      <w:r w:rsidRPr="00052C15">
        <w:t xml:space="preserve">and am </w:t>
      </w:r>
      <w:r w:rsidR="007020CA">
        <w:t>curious to see if there would be any opportunity in your company</w:t>
      </w:r>
      <w:r w:rsidR="00D94F0F">
        <w:t>.</w:t>
      </w:r>
      <w:r w:rsidR="007020CA">
        <w:t xml:space="preserve"> </w:t>
      </w:r>
      <w:r w:rsidR="00C95BBC">
        <w:t xml:space="preserve"> </w:t>
      </w:r>
      <w:r w:rsidRPr="00052C15">
        <w:t>I have enclosed my resume to provide an overview of my achievements and qualifications for your review.</w:t>
      </w:r>
    </w:p>
    <w:p w14:paraId="448DD75E" w14:textId="2536A1C0" w:rsidR="006B2DA2" w:rsidRPr="00550E3C" w:rsidRDefault="006B2DA2" w:rsidP="006B2DA2">
      <w:pPr>
        <w:rPr>
          <w:rFonts w:cstheme="minorHAnsi"/>
        </w:rPr>
      </w:pPr>
      <w:r w:rsidRPr="00052C15">
        <w:t xml:space="preserve">Creating, improving, and implementing projects to best support a business </w:t>
      </w:r>
      <w:r w:rsidR="00C172ED">
        <w:t>and their clients i</w:t>
      </w:r>
      <w:r w:rsidRPr="00052C15">
        <w:t>s what engages me. Seeing a problem and providing a successful solution provides me with job satisfaction.</w:t>
      </w:r>
      <w:r>
        <w:t xml:space="preserve"> </w:t>
      </w:r>
      <w:r w:rsidRPr="004726CF">
        <w:rPr>
          <w:rFonts w:eastAsia="Times New Roman" w:cstheme="minorHAnsi"/>
        </w:rPr>
        <w:t xml:space="preserve">I </w:t>
      </w:r>
      <w:r w:rsidRPr="004726CF">
        <w:rPr>
          <w:rFonts w:cstheme="minorHAnsi"/>
        </w:rPr>
        <w:t xml:space="preserve">am confident that I </w:t>
      </w:r>
      <w:r w:rsidR="00CB5DCF">
        <w:rPr>
          <w:rFonts w:cstheme="minorHAnsi"/>
        </w:rPr>
        <w:t>would be</w:t>
      </w:r>
      <w:r w:rsidRPr="004726CF">
        <w:rPr>
          <w:rFonts w:cstheme="minorHAnsi"/>
        </w:rPr>
        <w:t xml:space="preserve"> an excellent fit for </w:t>
      </w:r>
      <w:r w:rsidR="00D94F0F">
        <w:rPr>
          <w:rFonts w:cstheme="minorHAnsi"/>
        </w:rPr>
        <w:t>a property management</w:t>
      </w:r>
      <w:r w:rsidR="001D1789">
        <w:rPr>
          <w:rFonts w:cstheme="minorHAnsi"/>
        </w:rPr>
        <w:t xml:space="preserve"> position</w:t>
      </w:r>
      <w:r w:rsidR="00670DC5">
        <w:rPr>
          <w:rFonts w:eastAsia="Times New Roman" w:cstheme="minorHAnsi"/>
        </w:rPr>
        <w:t xml:space="preserve"> </w:t>
      </w:r>
      <w:r w:rsidRPr="004726CF">
        <w:rPr>
          <w:rFonts w:cstheme="minorHAnsi"/>
        </w:rPr>
        <w:t xml:space="preserve">given my demonstrated experience </w:t>
      </w:r>
      <w:r w:rsidRPr="004726CF">
        <w:t>effectively prioritizing and managing high volumes of work in a fast-paced environment while adhering to deadlines</w:t>
      </w:r>
      <w:r>
        <w:t xml:space="preserve"> and leveraging technology systems</w:t>
      </w:r>
      <w:r w:rsidRPr="004726CF">
        <w:t xml:space="preserve">.  </w:t>
      </w:r>
      <w:r w:rsidRPr="004726CF">
        <w:rPr>
          <w:rFonts w:cstheme="minorHAnsi"/>
        </w:rPr>
        <w:t xml:space="preserve">Moreover, I have a great passion for contributing to and supporting efficient organizational </w:t>
      </w:r>
      <w:r>
        <w:rPr>
          <w:rFonts w:cstheme="minorHAnsi"/>
        </w:rPr>
        <w:t>operations</w:t>
      </w:r>
      <w:r w:rsidRPr="004726CF">
        <w:rPr>
          <w:rFonts w:cstheme="minorHAnsi"/>
        </w:rPr>
        <w:t xml:space="preserve">  </w:t>
      </w:r>
    </w:p>
    <w:p w14:paraId="59B9A646" w14:textId="1499D661" w:rsidR="00052C15" w:rsidRPr="00052C15" w:rsidRDefault="006B2DA2" w:rsidP="00052C15">
      <w:pPr>
        <w:spacing w:line="240" w:lineRule="auto"/>
      </w:pPr>
      <w:r w:rsidRPr="004726CF">
        <w:rPr>
          <w:rFonts w:cstheme="minorHAnsi"/>
        </w:rPr>
        <w:t>Over the course of my career, I have leveraged my skills to meet and exceed expectations by gaining expertise in the following areas:</w:t>
      </w:r>
    </w:p>
    <w:p w14:paraId="422CA0A0" w14:textId="07A3C164" w:rsidR="00052C15" w:rsidRPr="00052C15" w:rsidRDefault="00AA6C32" w:rsidP="00052C15">
      <w:pPr>
        <w:numPr>
          <w:ilvl w:val="0"/>
          <w:numId w:val="6"/>
        </w:numPr>
        <w:spacing w:line="240" w:lineRule="auto"/>
      </w:pPr>
      <w:r>
        <w:t xml:space="preserve">Creating a safe, hard working environment to complete </w:t>
      </w:r>
      <w:r w:rsidR="001B6471">
        <w:t>projects on a tight timeline</w:t>
      </w:r>
    </w:p>
    <w:p w14:paraId="52E2A1C2" w14:textId="4FEB14CD" w:rsidR="006B2DA2" w:rsidRPr="00052C15" w:rsidRDefault="001B6471" w:rsidP="006B2DA2">
      <w:pPr>
        <w:numPr>
          <w:ilvl w:val="0"/>
          <w:numId w:val="6"/>
        </w:numPr>
        <w:spacing w:line="240" w:lineRule="auto"/>
      </w:pPr>
      <w:r>
        <w:t>Challenging myself to learn new skills to keep improving my knowledge in the construction trade</w:t>
      </w:r>
    </w:p>
    <w:p w14:paraId="33539BD4" w14:textId="4FBE7B13" w:rsidR="00052C15" w:rsidRPr="00052C15" w:rsidRDefault="001B6471" w:rsidP="006B2DA2">
      <w:pPr>
        <w:numPr>
          <w:ilvl w:val="0"/>
          <w:numId w:val="6"/>
        </w:numPr>
        <w:spacing w:line="240" w:lineRule="auto"/>
      </w:pPr>
      <w:r>
        <w:t xml:space="preserve">Develop relationships with new clients to </w:t>
      </w:r>
      <w:r w:rsidR="00A246A5">
        <w:t>ensure</w:t>
      </w:r>
      <w:r>
        <w:t xml:space="preserve"> a desired result is accomplished in a efficient and skillful manner</w:t>
      </w:r>
      <w:r w:rsidR="00052C15" w:rsidRPr="00052C15">
        <w:br/>
      </w:r>
    </w:p>
    <w:p w14:paraId="3B316DAF" w14:textId="717BDCD4" w:rsidR="00052C15" w:rsidRPr="00052C15" w:rsidRDefault="006B2DA2" w:rsidP="00052C15">
      <w:pPr>
        <w:spacing w:line="240" w:lineRule="auto"/>
      </w:pPr>
      <w:r w:rsidRPr="006B2DA2">
        <w:t>I have a strong spirit of collaboration and enjoy building and maintaining relationships within a team environment. I prosper in settings which are fast-</w:t>
      </w:r>
      <w:r w:rsidR="00670DC5" w:rsidRPr="006B2DA2">
        <w:t>paced,</w:t>
      </w:r>
      <w:r w:rsidRPr="006B2DA2">
        <w:t xml:space="preserve"> and I strive to consistently produce quality work while meeting organizational goals.</w:t>
      </w:r>
      <w:r>
        <w:t xml:space="preserve"> </w:t>
      </w:r>
      <w:r w:rsidR="00052C15" w:rsidRPr="00052C15">
        <w:t xml:space="preserve">I appreciate your time and consideration in reviewing my qualifications and look forward to learning more about this opportunity. </w:t>
      </w:r>
    </w:p>
    <w:p w14:paraId="7249B268" w14:textId="371449AE" w:rsidR="00052C15" w:rsidRDefault="00052C15" w:rsidP="00052C15">
      <w:pPr>
        <w:spacing w:line="240" w:lineRule="auto"/>
      </w:pPr>
      <w:r w:rsidRPr="00052C15">
        <w:t>Sincerely,</w:t>
      </w:r>
    </w:p>
    <w:p w14:paraId="205B75CC" w14:textId="115AE774" w:rsidR="00670DC5" w:rsidRPr="00052C15" w:rsidRDefault="00670DC5" w:rsidP="00052C15">
      <w:pPr>
        <w:spacing w:line="240" w:lineRule="auto"/>
      </w:pPr>
      <w:r>
        <w:t>Tiffany White</w:t>
      </w:r>
    </w:p>
    <w:p w14:paraId="2A0E6FE1" w14:textId="77777777" w:rsidR="00052C15" w:rsidRDefault="00052C15"/>
    <w:sectPr w:rsidR="00052C15" w:rsidSect="0064438E">
      <w:pgSz w:w="12240" w:h="15840"/>
      <w:pgMar w:top="493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0C363F" w14:textId="77777777" w:rsidR="00D16D24" w:rsidRDefault="00D16D24" w:rsidP="00AB161F">
      <w:pPr>
        <w:spacing w:after="0" w:line="240" w:lineRule="auto"/>
      </w:pPr>
      <w:r>
        <w:separator/>
      </w:r>
    </w:p>
  </w:endnote>
  <w:endnote w:type="continuationSeparator" w:id="0">
    <w:p w14:paraId="140B97C4" w14:textId="77777777" w:rsidR="00D16D24" w:rsidRDefault="00D16D24" w:rsidP="00AB1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tham HTF Black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Gotham HTF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Gotham HTF Book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25 Ultra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0C935" w14:textId="77777777" w:rsidR="00D16D24" w:rsidRDefault="00D16D24" w:rsidP="00AB161F">
      <w:pPr>
        <w:spacing w:after="0" w:line="240" w:lineRule="auto"/>
      </w:pPr>
      <w:r>
        <w:separator/>
      </w:r>
    </w:p>
  </w:footnote>
  <w:footnote w:type="continuationSeparator" w:id="0">
    <w:p w14:paraId="3798DF7E" w14:textId="77777777" w:rsidR="00D16D24" w:rsidRDefault="00D16D24" w:rsidP="00AB16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90601"/>
    <w:multiLevelType w:val="hybridMultilevel"/>
    <w:tmpl w:val="79B805AC"/>
    <w:lvl w:ilvl="0" w:tplc="0ADE260E">
      <w:start w:val="1"/>
      <w:numFmt w:val="bullet"/>
      <w:pStyle w:val="PFTypeBullet"/>
      <w:lvlText w:val=""/>
      <w:lvlJc w:val="left"/>
      <w:pPr>
        <w:ind w:left="1080" w:hanging="360"/>
      </w:pPr>
      <w:rPr>
        <w:rFonts w:ascii="Symbol" w:hAnsi="Symbol" w:hint="default"/>
        <w:color w:val="80A1B6" w:themeColor="background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4F411C5"/>
    <w:multiLevelType w:val="hybridMultilevel"/>
    <w:tmpl w:val="BB5E84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0249201">
    <w:abstractNumId w:val="0"/>
  </w:num>
  <w:num w:numId="2" w16cid:durableId="1567256440">
    <w:abstractNumId w:val="0"/>
  </w:num>
  <w:num w:numId="3" w16cid:durableId="1238831737">
    <w:abstractNumId w:val="0"/>
  </w:num>
  <w:num w:numId="4" w16cid:durableId="969556913">
    <w:abstractNumId w:val="0"/>
  </w:num>
  <w:num w:numId="5" w16cid:durableId="1871142012">
    <w:abstractNumId w:val="0"/>
  </w:num>
  <w:num w:numId="6" w16cid:durableId="17992271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MzAyszQ2N7Y0MjFV0lEKTi0uzszPAykwrgUACewouSwAAAA="/>
  </w:docVars>
  <w:rsids>
    <w:rsidRoot w:val="00052C15"/>
    <w:rsid w:val="00052C15"/>
    <w:rsid w:val="000F508C"/>
    <w:rsid w:val="0014367C"/>
    <w:rsid w:val="00145987"/>
    <w:rsid w:val="00183693"/>
    <w:rsid w:val="001B6471"/>
    <w:rsid w:val="001D1789"/>
    <w:rsid w:val="00215281"/>
    <w:rsid w:val="00390BAE"/>
    <w:rsid w:val="003A3C7B"/>
    <w:rsid w:val="00550E3C"/>
    <w:rsid w:val="005839C4"/>
    <w:rsid w:val="00606E18"/>
    <w:rsid w:val="0064438E"/>
    <w:rsid w:val="00670DC5"/>
    <w:rsid w:val="0068024D"/>
    <w:rsid w:val="006B2DA2"/>
    <w:rsid w:val="007020CA"/>
    <w:rsid w:val="00712F36"/>
    <w:rsid w:val="00880277"/>
    <w:rsid w:val="008A2B85"/>
    <w:rsid w:val="008C6FBF"/>
    <w:rsid w:val="008D263D"/>
    <w:rsid w:val="008D48E3"/>
    <w:rsid w:val="008E78A0"/>
    <w:rsid w:val="008F4C67"/>
    <w:rsid w:val="00927613"/>
    <w:rsid w:val="009A3BFC"/>
    <w:rsid w:val="00A246A5"/>
    <w:rsid w:val="00AA6C32"/>
    <w:rsid w:val="00AB161F"/>
    <w:rsid w:val="00AF0C6F"/>
    <w:rsid w:val="00B87D3D"/>
    <w:rsid w:val="00C172ED"/>
    <w:rsid w:val="00C24AA1"/>
    <w:rsid w:val="00C34A80"/>
    <w:rsid w:val="00C95BBC"/>
    <w:rsid w:val="00CA197E"/>
    <w:rsid w:val="00CB5DCF"/>
    <w:rsid w:val="00D16D24"/>
    <w:rsid w:val="00D17E50"/>
    <w:rsid w:val="00D33778"/>
    <w:rsid w:val="00D94F0F"/>
    <w:rsid w:val="00DA01C6"/>
    <w:rsid w:val="00E13C7C"/>
    <w:rsid w:val="00E91AD5"/>
    <w:rsid w:val="00F33DD9"/>
    <w:rsid w:val="00FD1206"/>
    <w:rsid w:val="00FE6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50037"/>
  <w15:chartTrackingRefBased/>
  <w15:docId w15:val="{4E4B5302-7DBB-480A-90D7-9F5F95B52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C15"/>
  </w:style>
  <w:style w:type="paragraph" w:styleId="Heading1">
    <w:name w:val="heading 1"/>
    <w:basedOn w:val="Normal"/>
    <w:next w:val="Normal"/>
    <w:link w:val="Heading1Char"/>
    <w:uiPriority w:val="9"/>
    <w:qFormat/>
    <w:rsid w:val="00712F3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4275B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2F3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6357A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2F3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6357A" w:themeColor="accent1"/>
    </w:rPr>
  </w:style>
  <w:style w:type="paragraph" w:styleId="Heading4">
    <w:name w:val="heading 4"/>
    <w:basedOn w:val="Normal"/>
    <w:link w:val="Heading4Char"/>
    <w:uiPriority w:val="9"/>
    <w:qFormat/>
    <w:rsid w:val="00712F3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inTitle">
    <w:name w:val="Main Title"/>
    <w:basedOn w:val="Normal"/>
    <w:link w:val="MainTitleChar"/>
    <w:qFormat/>
    <w:rsid w:val="00712F36"/>
    <w:pPr>
      <w:tabs>
        <w:tab w:val="left" w:pos="7320"/>
      </w:tabs>
      <w:jc w:val="center"/>
    </w:pPr>
    <w:rPr>
      <w:rFonts w:ascii="Gotham HTF Black" w:hAnsi="Gotham HTF Black"/>
      <w:noProof/>
      <w:color w:val="06357A" w:themeColor="accent1"/>
      <w:sz w:val="110"/>
      <w:szCs w:val="110"/>
      <w:lang w:eastAsia="en-CA"/>
    </w:rPr>
  </w:style>
  <w:style w:type="character" w:customStyle="1" w:styleId="MainTitleChar">
    <w:name w:val="Main Title Char"/>
    <w:basedOn w:val="DefaultParagraphFont"/>
    <w:link w:val="MainTitle"/>
    <w:rsid w:val="00712F36"/>
    <w:rPr>
      <w:rFonts w:ascii="Gotham HTF Black" w:hAnsi="Gotham HTF Black"/>
      <w:noProof/>
      <w:color w:val="06357A" w:themeColor="accent1"/>
      <w:sz w:val="110"/>
      <w:szCs w:val="110"/>
      <w:lang w:eastAsia="en-CA"/>
    </w:rPr>
  </w:style>
  <w:style w:type="paragraph" w:customStyle="1" w:styleId="PFSectionTitle">
    <w:name w:val="PF Section Title"/>
    <w:basedOn w:val="Normal"/>
    <w:link w:val="PFSectionTitleChar"/>
    <w:qFormat/>
    <w:rsid w:val="00712F36"/>
    <w:pPr>
      <w:spacing w:before="360" w:after="120"/>
    </w:pPr>
    <w:rPr>
      <w:rFonts w:ascii="Gotham HTF Black" w:hAnsi="Gotham HTF Black"/>
      <w:caps/>
      <w:color w:val="06357A" w:themeColor="accent1"/>
      <w:sz w:val="28"/>
      <w:szCs w:val="72"/>
    </w:rPr>
  </w:style>
  <w:style w:type="character" w:customStyle="1" w:styleId="PFSectionTitleChar">
    <w:name w:val="PF Section Title Char"/>
    <w:basedOn w:val="DefaultParagraphFont"/>
    <w:link w:val="PFSectionTitle"/>
    <w:rsid w:val="00712F36"/>
    <w:rPr>
      <w:rFonts w:ascii="Gotham HTF Black" w:hAnsi="Gotham HTF Black"/>
      <w:caps/>
      <w:color w:val="06357A" w:themeColor="accent1"/>
      <w:sz w:val="28"/>
      <w:szCs w:val="72"/>
    </w:rPr>
  </w:style>
  <w:style w:type="paragraph" w:customStyle="1" w:styleId="PFSubtitle">
    <w:name w:val="PF Subtitle"/>
    <w:basedOn w:val="Normal"/>
    <w:link w:val="PFSubtitleChar"/>
    <w:autoRedefine/>
    <w:qFormat/>
    <w:rsid w:val="00712F36"/>
    <w:pPr>
      <w:spacing w:before="240" w:after="120"/>
    </w:pPr>
    <w:rPr>
      <w:rFonts w:ascii="Gotham HTF" w:hAnsi="Gotham HTF"/>
      <w:color w:val="425968" w:themeColor="accent2"/>
      <w:sz w:val="24"/>
    </w:rPr>
  </w:style>
  <w:style w:type="character" w:customStyle="1" w:styleId="PFSubtitleChar">
    <w:name w:val="PF Subtitle Char"/>
    <w:basedOn w:val="DefaultParagraphFont"/>
    <w:link w:val="PFSubtitle"/>
    <w:rsid w:val="00712F36"/>
    <w:rPr>
      <w:rFonts w:ascii="Gotham HTF" w:hAnsi="Gotham HTF"/>
      <w:color w:val="425968" w:themeColor="accent2"/>
      <w:sz w:val="24"/>
    </w:rPr>
  </w:style>
  <w:style w:type="paragraph" w:customStyle="1" w:styleId="PFType">
    <w:name w:val="PF Type"/>
    <w:basedOn w:val="Normal"/>
    <w:link w:val="PFTypeChar"/>
    <w:qFormat/>
    <w:rsid w:val="00712F36"/>
    <w:pPr>
      <w:spacing w:after="0" w:line="240" w:lineRule="auto"/>
      <w:outlineLvl w:val="0"/>
    </w:pPr>
    <w:rPr>
      <w:rFonts w:ascii="Gotham HTF Book" w:eastAsia="Times New Roman" w:hAnsi="Gotham HTF Book" w:cs="Arial"/>
      <w:bCs/>
      <w:szCs w:val="24"/>
    </w:rPr>
  </w:style>
  <w:style w:type="character" w:customStyle="1" w:styleId="PFTypeChar">
    <w:name w:val="PF Type Char"/>
    <w:basedOn w:val="DefaultParagraphFont"/>
    <w:link w:val="PFType"/>
    <w:rsid w:val="00712F36"/>
    <w:rPr>
      <w:rFonts w:ascii="Gotham HTF Book" w:eastAsia="Times New Roman" w:hAnsi="Gotham HTF Book" w:cs="Arial"/>
      <w:bCs/>
      <w:szCs w:val="24"/>
    </w:rPr>
  </w:style>
  <w:style w:type="paragraph" w:customStyle="1" w:styleId="PFTypeBullets">
    <w:name w:val="PF Type Bullets"/>
    <w:basedOn w:val="Normal"/>
    <w:link w:val="PFTypeBulletsChar"/>
    <w:qFormat/>
    <w:rsid w:val="00712F36"/>
    <w:pPr>
      <w:spacing w:before="60" w:after="0"/>
    </w:pPr>
    <w:rPr>
      <w:rFonts w:ascii="Gotham HTF Book" w:eastAsia="Times New Roman" w:hAnsi="Gotham HTF Book" w:cs="Arial"/>
    </w:rPr>
  </w:style>
  <w:style w:type="character" w:customStyle="1" w:styleId="PFTypeBulletsChar">
    <w:name w:val="PF Type Bullets Char"/>
    <w:basedOn w:val="DefaultParagraphFont"/>
    <w:link w:val="PFTypeBullets"/>
    <w:rsid w:val="00712F36"/>
    <w:rPr>
      <w:rFonts w:ascii="Gotham HTF Book" w:eastAsia="Times New Roman" w:hAnsi="Gotham HTF Book" w:cs="Arial"/>
    </w:rPr>
  </w:style>
  <w:style w:type="paragraph" w:customStyle="1" w:styleId="PFTypeBullet">
    <w:name w:val="PF Type Bullet"/>
    <w:basedOn w:val="PFTypeBullets"/>
    <w:link w:val="PFTypeBulletChar"/>
    <w:qFormat/>
    <w:rsid w:val="00712F36"/>
    <w:pPr>
      <w:numPr>
        <w:numId w:val="5"/>
      </w:numPr>
    </w:pPr>
  </w:style>
  <w:style w:type="character" w:customStyle="1" w:styleId="PFTypeBulletChar">
    <w:name w:val="PF Type Bullet Char"/>
    <w:basedOn w:val="PFTypeBulletsChar"/>
    <w:link w:val="PFTypeBullet"/>
    <w:rsid w:val="00712F36"/>
    <w:rPr>
      <w:rFonts w:ascii="Gotham HTF Book" w:eastAsia="Times New Roman" w:hAnsi="Gotham HTF Book" w:cs="Arial"/>
    </w:rPr>
  </w:style>
  <w:style w:type="paragraph" w:customStyle="1" w:styleId="PFTypeNumbers">
    <w:name w:val="PF Type Numbers"/>
    <w:basedOn w:val="Normal"/>
    <w:link w:val="PFTypeNumbersChar"/>
    <w:qFormat/>
    <w:rsid w:val="00712F36"/>
    <w:pPr>
      <w:spacing w:before="60" w:after="0"/>
    </w:pPr>
    <w:rPr>
      <w:rFonts w:ascii="Gotham HTF Book" w:eastAsia="Times New Roman" w:hAnsi="Gotham HTF Book" w:cs="Arial"/>
    </w:rPr>
  </w:style>
  <w:style w:type="character" w:customStyle="1" w:styleId="PFTypeNumbersChar">
    <w:name w:val="PF Type Numbers Char"/>
    <w:basedOn w:val="DefaultParagraphFont"/>
    <w:link w:val="PFTypeNumbers"/>
    <w:rsid w:val="00712F36"/>
    <w:rPr>
      <w:rFonts w:ascii="Gotham HTF Book" w:eastAsia="Times New Roman" w:hAnsi="Gotham HTF Book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712F36"/>
    <w:rPr>
      <w:rFonts w:asciiTheme="majorHAnsi" w:eastAsiaTheme="majorEastAsia" w:hAnsiTheme="majorHAnsi" w:cstheme="majorBidi"/>
      <w:b/>
      <w:bCs/>
      <w:color w:val="04275B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12F36"/>
    <w:rPr>
      <w:rFonts w:asciiTheme="majorHAnsi" w:eastAsiaTheme="majorEastAsia" w:hAnsiTheme="majorHAnsi" w:cstheme="majorBidi"/>
      <w:b/>
      <w:bCs/>
      <w:color w:val="06357A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2F36"/>
    <w:rPr>
      <w:rFonts w:asciiTheme="majorHAnsi" w:eastAsiaTheme="majorEastAsia" w:hAnsiTheme="majorHAnsi" w:cstheme="majorBidi"/>
      <w:b/>
      <w:bCs/>
      <w:color w:val="06357A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12F36"/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paragraph" w:styleId="Title">
    <w:name w:val="Title"/>
    <w:basedOn w:val="Normal"/>
    <w:link w:val="TitleChar"/>
    <w:qFormat/>
    <w:rsid w:val="00712F36"/>
    <w:pPr>
      <w:spacing w:after="0" w:line="240" w:lineRule="auto"/>
      <w:jc w:val="center"/>
    </w:pPr>
    <w:rPr>
      <w:rFonts w:ascii="Arial" w:eastAsia="Times New Roman" w:hAnsi="Arial" w:cs="Arial"/>
      <w:b/>
      <w:bCs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712F36"/>
    <w:rPr>
      <w:rFonts w:ascii="Arial" w:eastAsia="Times New Roman" w:hAnsi="Arial" w:cs="Arial"/>
      <w:b/>
      <w:bCs/>
      <w:sz w:val="32"/>
      <w:szCs w:val="24"/>
    </w:rPr>
  </w:style>
  <w:style w:type="character" w:styleId="Strong">
    <w:name w:val="Strong"/>
    <w:qFormat/>
    <w:rsid w:val="00712F36"/>
    <w:rPr>
      <w:rFonts w:ascii="Gotham HTF" w:hAnsi="Gotham HTF"/>
    </w:rPr>
  </w:style>
  <w:style w:type="character" w:styleId="Emphasis">
    <w:name w:val="Emphasis"/>
    <w:basedOn w:val="DefaultParagraphFont"/>
    <w:uiPriority w:val="20"/>
    <w:qFormat/>
    <w:rsid w:val="00712F36"/>
    <w:rPr>
      <w:i/>
      <w:iCs/>
    </w:rPr>
  </w:style>
  <w:style w:type="paragraph" w:styleId="NoSpacing">
    <w:name w:val="No Spacing"/>
    <w:uiPriority w:val="1"/>
    <w:qFormat/>
    <w:rsid w:val="00712F3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712F3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2F36"/>
    <w:rPr>
      <w:i/>
      <w:iCs/>
      <w:color w:val="000000" w:themeColor="text1"/>
      <w:lang w:eastAsia="ja-JP"/>
    </w:rPr>
  </w:style>
  <w:style w:type="character" w:customStyle="1" w:styleId="QuoteChar">
    <w:name w:val="Quote Char"/>
    <w:basedOn w:val="DefaultParagraphFont"/>
    <w:link w:val="Quote"/>
    <w:uiPriority w:val="29"/>
    <w:rsid w:val="00712F36"/>
    <w:rPr>
      <w:i/>
      <w:iCs/>
      <w:color w:val="000000" w:themeColor="text1"/>
      <w:lang w:eastAsia="ja-JP"/>
    </w:rPr>
  </w:style>
  <w:style w:type="character" w:customStyle="1" w:styleId="A2">
    <w:name w:val="A2"/>
    <w:uiPriority w:val="99"/>
    <w:rsid w:val="00052C15"/>
    <w:rPr>
      <w:rFonts w:ascii="Helvetica 25 UltraLight" w:hAnsi="Helvetica 25 UltraLight" w:cs="Helvetica 25 UltraLight"/>
      <w:color w:val="000000"/>
      <w:sz w:val="84"/>
      <w:szCs w:val="84"/>
    </w:rPr>
  </w:style>
  <w:style w:type="character" w:styleId="Hyperlink">
    <w:name w:val="Hyperlink"/>
    <w:basedOn w:val="DefaultParagraphFont"/>
    <w:uiPriority w:val="99"/>
    <w:unhideWhenUsed/>
    <w:rsid w:val="00052C15"/>
    <w:rPr>
      <w:color w:val="0000FF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550E3C"/>
    <w:pPr>
      <w:spacing w:after="16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0E3C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50E3C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2DA2"/>
    <w:pPr>
      <w:spacing w:after="20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2D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1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61F"/>
  </w:style>
  <w:style w:type="paragraph" w:styleId="Footer">
    <w:name w:val="footer"/>
    <w:basedOn w:val="Normal"/>
    <w:link w:val="FooterChar"/>
    <w:uiPriority w:val="99"/>
    <w:unhideWhenUsed/>
    <w:rsid w:val="00AB1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6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iffanywhite377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F6761D"/>
      </a:dk2>
      <a:lt2>
        <a:srgbClr val="80A1B6"/>
      </a:lt2>
      <a:accent1>
        <a:srgbClr val="06357A"/>
      </a:accent1>
      <a:accent2>
        <a:srgbClr val="425968"/>
      </a:accent2>
      <a:accent3>
        <a:srgbClr val="79496A"/>
      </a:accent3>
      <a:accent4>
        <a:srgbClr val="CBB667"/>
      </a:accent4>
      <a:accent5>
        <a:srgbClr val="A0CF67"/>
      </a:accent5>
      <a:accent6>
        <a:srgbClr val="00B5CC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0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Oleson</dc:creator>
  <cp:keywords/>
  <dc:description/>
  <cp:lastModifiedBy>Landis Hiebert</cp:lastModifiedBy>
  <cp:revision>13</cp:revision>
  <dcterms:created xsi:type="dcterms:W3CDTF">2023-01-17T15:05:00Z</dcterms:created>
  <dcterms:modified xsi:type="dcterms:W3CDTF">2023-01-27T14:15:00Z</dcterms:modified>
</cp:coreProperties>
</file>